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F589D" w14:textId="1C819A9D" w:rsidR="00D63876" w:rsidRDefault="00D97C92">
      <w:r>
        <w:t>//</w:t>
      </w:r>
      <w:proofErr w:type="spellStart"/>
      <w:r>
        <w:t>Previos</w:t>
      </w:r>
      <w:proofErr w:type="spellEnd"/>
      <w:r>
        <w:t xml:space="preserve"> </w:t>
      </w:r>
      <w:proofErr w:type="spellStart"/>
      <w:r>
        <w:t>Cmesh</w:t>
      </w:r>
      <w:proofErr w:type="spellEnd"/>
      <w:r>
        <w:t xml:space="preserve"> Loading</w:t>
      </w:r>
    </w:p>
    <w:p w14:paraId="331539C6" w14:textId="5056385F" w:rsidR="00D97C92" w:rsidRDefault="00D97C92"/>
    <w:p w14:paraId="32FD9056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keleton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4496F2B5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pTheModelLoader-&gt;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assets/models/skeletonSample.ply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keleton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6DE9DDD2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EFB9D9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illar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6AB99DB6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pTheModelLoader-&gt;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assets/models/golden_columnXYZ_n.ply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illar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6DE42DD3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BEE845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dle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67E17934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pTheModelLoader-&gt;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assets/models/candleHolderXYZ_n.ply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dle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4FF3AD6F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516A98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w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187318F2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ModelLoad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"assets/models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wXYZ_n.pl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w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1290B995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2C4F69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errain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1FEF5786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pTheModelLoader-&gt;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assets/models/flatTerrainXYZ_n.ply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errain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3BFD6421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F72587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umpkin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5E674FDB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pTheModelLoader-&gt;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assets/models/Halloween_PumpkinXYZ_n.ply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umpkin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*/</w:t>
      </w:r>
    </w:p>
    <w:p w14:paraId="16BD6D61" w14:textId="3C6F7E05" w:rsidR="00D97C92" w:rsidRDefault="00D97C92"/>
    <w:p w14:paraId="1C426128" w14:textId="3995FF1E" w:rsidR="00D97C92" w:rsidRDefault="00D97C92"/>
    <w:p w14:paraId="4A68F598" w14:textId="2020D538" w:rsidR="00D97C92" w:rsidRDefault="00D97C92">
      <w:r>
        <w:t xml:space="preserve">// Previous </w:t>
      </w:r>
      <w:proofErr w:type="spellStart"/>
      <w:r>
        <w:t>Smode</w:t>
      </w:r>
      <w:proofErr w:type="spellEnd"/>
      <w:r>
        <w:t xml:space="preserve"> Loading (DRAWINFO)</w:t>
      </w:r>
    </w:p>
    <w:p w14:paraId="10846160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Model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keleton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41985A78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VAOManag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ModelInto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skeleton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[0]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keleton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aderProg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0CD38916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3EBC27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Model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illar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43C4EF9F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VAOManag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ModelInto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pillar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[1]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illar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aderProg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  <w:bookmarkStart w:id="0" w:name="_GoBack"/>
      <w:bookmarkEnd w:id="0"/>
    </w:p>
    <w:p w14:paraId="75297D3A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B60B70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Model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dle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09E19AC9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VAOManag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ModelInto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candle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[2]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dle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aderProg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2EFBD55B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34D0B7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Model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w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1B37A8FE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VAOManag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ModelInto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cow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[3]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w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aderProg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415AC7B4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AC1D68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Model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errain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2FF0F088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VAOManag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adModelInto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terrain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,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[4]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errain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aderProg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49484B67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17885" w14:textId="77777777" w:rsidR="00D97C92" w:rsidRDefault="00D97C92" w:rsidP="00D97C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Model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umpkin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37F109D0" w14:textId="379C65A8" w:rsidR="00D97C92" w:rsidRDefault="00D97C92" w:rsidP="00D97C92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VAOManag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ModelInto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"pumpkin"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[5]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umpkinDrawinf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haderProgI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*/</w:t>
      </w:r>
    </w:p>
    <w:p w14:paraId="05F4AA51" w14:textId="16368619" w:rsidR="00D97C92" w:rsidRDefault="00D97C92" w:rsidP="00D97C92">
      <w:pPr>
        <w:rPr>
          <w:rFonts w:ascii="Consolas" w:hAnsi="Consolas" w:cs="Consolas"/>
          <w:color w:val="008000"/>
          <w:sz w:val="19"/>
          <w:szCs w:val="19"/>
        </w:rPr>
      </w:pPr>
    </w:p>
    <w:p w14:paraId="35CC3FF7" w14:textId="77777777" w:rsidR="00181DEF" w:rsidRDefault="00181DEF" w:rsidP="00D97C92">
      <w:pPr>
        <w:rPr>
          <w:rFonts w:ascii="Consolas" w:hAnsi="Consolas" w:cs="Consolas"/>
          <w:color w:val="008000"/>
          <w:sz w:val="19"/>
          <w:szCs w:val="19"/>
        </w:rPr>
      </w:pPr>
      <w:r w:rsidRPr="00AC1245">
        <w:rPr>
          <w:rFonts w:ascii="Consolas" w:hAnsi="Consolas" w:cs="Consolas"/>
          <w:color w:val="000000" w:themeColor="text1"/>
          <w:sz w:val="24"/>
          <w:szCs w:val="24"/>
        </w:rPr>
        <w:t xml:space="preserve">// Before </w:t>
      </w:r>
      <w:proofErr w:type="spellStart"/>
      <w:r w:rsidRPr="00AC1245">
        <w:rPr>
          <w:rFonts w:ascii="Consolas" w:hAnsi="Consolas" w:cs="Consolas"/>
          <w:color w:val="000000" w:themeColor="text1"/>
          <w:sz w:val="24"/>
          <w:szCs w:val="24"/>
        </w:rPr>
        <w:t>Cmesh</w:t>
      </w:r>
      <w:proofErr w:type="spellEnd"/>
      <w:r w:rsidRPr="00AC1245">
        <w:rPr>
          <w:rFonts w:ascii="Consolas" w:hAnsi="Consolas" w:cs="Consolas"/>
          <w:color w:val="000000" w:themeColor="text1"/>
          <w:sz w:val="24"/>
          <w:szCs w:val="24"/>
        </w:rPr>
        <w:t xml:space="preserve"> File Loading</w:t>
      </w:r>
    </w:p>
    <w:p w14:paraId="7BD7208C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ifstrea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Fil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07088D0E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File.ope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FilePat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14:paraId="6E17FEAA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 xml:space="preserve">if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File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) {</w:t>
      </w:r>
    </w:p>
    <w:p w14:paraId="2991C2E2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"Unable to open audio_files_paths.txt\n");</w:t>
      </w:r>
    </w:p>
    <w:p w14:paraId="57EE2D25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system("pause");</w:t>
      </w:r>
    </w:p>
    <w:p w14:paraId="6746C47F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return false;</w:t>
      </w:r>
    </w:p>
    <w:p w14:paraId="20ED3719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}</w:t>
      </w:r>
    </w:p>
    <w:p w14:paraId="47677054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d::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string line;</w:t>
      </w:r>
    </w:p>
    <w:p w14:paraId="664D33D6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while (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Fil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line))</w:t>
      </w:r>
    </w:p>
    <w:p w14:paraId="3ACA731B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{</w:t>
      </w:r>
    </w:p>
    <w:p w14:paraId="03AEAEE6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if (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ine.length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) &gt; 0)</w:t>
      </w:r>
    </w:p>
    <w:p w14:paraId="5F786A18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{</w:t>
      </w:r>
    </w:p>
    <w:p w14:paraId="298B11EE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es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sh;</w:t>
      </w:r>
    </w:p>
    <w:p w14:paraId="573BB0ED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mesh.setPath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ne.c_s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));</w:t>
      </w:r>
    </w:p>
    <w:p w14:paraId="27FF494B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heModelLoad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oadPlyMode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mesh.filepat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mesh);</w:t>
      </w:r>
    </w:p>
    <w:p w14:paraId="07AB89E2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D54917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&lt;&lt;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.mesh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&lt;&lt; std::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4361D4B7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Mesh.push_back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mesh);</w:t>
      </w:r>
    </w:p>
    <w:p w14:paraId="1B2A56C3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4F27FE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}</w:t>
      </w:r>
    </w:p>
    <w:p w14:paraId="71BE1B1B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}</w:t>
      </w:r>
    </w:p>
    <w:p w14:paraId="2522C0DD" w14:textId="77777777" w:rsidR="00181DEF" w:rsidRDefault="00181DEF" w:rsidP="00181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eshFile.clos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);*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</w:t>
      </w:r>
    </w:p>
    <w:p w14:paraId="5A281D21" w14:textId="77777777" w:rsidR="00181DEF" w:rsidRDefault="00181DEF" w:rsidP="00D97C92">
      <w:pPr>
        <w:rPr>
          <w:rFonts w:ascii="Consolas" w:hAnsi="Consolas" w:cs="Consolas"/>
          <w:color w:val="008000"/>
          <w:sz w:val="19"/>
          <w:szCs w:val="19"/>
        </w:rPr>
      </w:pPr>
    </w:p>
    <w:p w14:paraId="1F1A55C7" w14:textId="77777777" w:rsidR="00181DEF" w:rsidRDefault="00181DEF" w:rsidP="00D97C92">
      <w:pPr>
        <w:rPr>
          <w:rFonts w:ascii="Consolas" w:hAnsi="Consolas" w:cs="Consolas"/>
          <w:color w:val="008000"/>
          <w:sz w:val="19"/>
          <w:szCs w:val="19"/>
        </w:rPr>
      </w:pPr>
    </w:p>
    <w:p w14:paraId="44C3280D" w14:textId="4FF257AD" w:rsidR="00D97C92" w:rsidRDefault="00181DEF" w:rsidP="00D97C92"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sectPr w:rsidR="00D97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0NDQzMbE0tLS0MLVU0lEKTi0uzszPAykwrAUAMff0SCwAAAA="/>
  </w:docVars>
  <w:rsids>
    <w:rsidRoot w:val="002733DB"/>
    <w:rsid w:val="000B0964"/>
    <w:rsid w:val="00181DEF"/>
    <w:rsid w:val="002733DB"/>
    <w:rsid w:val="00AC1245"/>
    <w:rsid w:val="00BD1F08"/>
    <w:rsid w:val="00D9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FA5ED"/>
  <w15:chartTrackingRefBased/>
  <w15:docId w15:val="{AD2059A6-085A-4FC1-BC2A-3A7BF189D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althelip N</dc:creator>
  <cp:keywords/>
  <dc:description/>
  <cp:lastModifiedBy>Therealthelip N</cp:lastModifiedBy>
  <cp:revision>4</cp:revision>
  <dcterms:created xsi:type="dcterms:W3CDTF">2019-10-19T20:47:00Z</dcterms:created>
  <dcterms:modified xsi:type="dcterms:W3CDTF">2019-10-19T21:12:00Z</dcterms:modified>
</cp:coreProperties>
</file>